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0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Istanbul, Turkey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Chemical Engineer with over [X years] of experience in the chemical industry, specializing in process optimization, product development, and sustainable solutions. Proficient in working within the dynamic industrial landscape of Turkey Istanbul, where I have contributed to projects spanning petrochemicals, pharmaceuticals, and environmental engineering. Committed to delivering innovative chemical engineering solutions that align with both local and global standards. A team player with a strong academic background in chemical engineering from [University Name], Istanbul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hemical Engineering</w:t>
      </w:r>
      <w:r>
        <w:t xml:space="preserve">, [University Name], Istanbul, Turkey</w:t>
      </w:r>
      <w:r>
        <w:br/>
      </w:r>
      <w:r>
        <w:rPr>
          <w:iCs/>
          <w:i/>
        </w:rP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hemical Engineering</w:t>
      </w:r>
      <w:r>
        <w:t xml:space="preserve">, [University Name], Istanbul, Turkey</w:t>
      </w:r>
      <w:r>
        <w:br/>
      </w:r>
      <w:r>
        <w:rPr>
          <w:iCs/>
          <w:i/>
        </w:rPr>
        <w:t xml:space="preserve">Graduated: [Month, 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chemical-engineer"/>
    <w:p>
      <w:pPr>
        <w:pStyle w:val="Heading3"/>
      </w:pPr>
      <w:r>
        <w:t xml:space="preserve">Chemic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tanbul, Turke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and optimized chemical processes for [specific industry, e.g., petrochemicals or pharmaceuticals], improving efficiency by 15% through advanced process modeling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velop new products, ensuring compliance with Turkish and EU regulations (e.g., REACH, TSE standards)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in the implementation of safety protocols, reducing workplace incidents by 20% in [Year].</w:t>
      </w:r>
    </w:p>
    <w:p>
      <w:pPr>
        <w:numPr>
          <w:ilvl w:val="0"/>
          <w:numId w:val="1002"/>
        </w:numPr>
        <w:pStyle w:val="Compact"/>
      </w:pPr>
      <w:r>
        <w:t xml:space="preserve">Conducted research on sustainable chemical practices, resulting in a patent for [specific innovation] and recognition from the Istanbul Chamber of Industry.</w:t>
      </w:r>
    </w:p>
    <w:bookmarkEnd w:id="22"/>
    <w:bookmarkStart w:id="23" w:name="process-engineer"/>
    <w:p>
      <w:pPr>
        <w:pStyle w:val="Heading3"/>
      </w:pPr>
      <w:r>
        <w:t xml:space="preserve">Process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Istanbul, Turke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the design and commissioning of a new production line for [specific product], reducing operational costs by 12% through lean manufacturing strategie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Turkey Istanbul, addressing process-related challenges and ensuring project timelines were met.</w:t>
      </w:r>
    </w:p>
    <w:p>
      <w:pPr>
        <w:numPr>
          <w:ilvl w:val="0"/>
          <w:numId w:val="1003"/>
        </w:numPr>
        <w:pStyle w:val="Compact"/>
      </w:pPr>
      <w:r>
        <w:t xml:space="preserve">Developed training programs for junior engineers, enhancing team productivity and knowledge sharing within the organization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cess simulation (Aspen Plus, HYSYS), Chemical reactor design, Material balance calculations, CFD model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MATLAB, Microsoft Excel (advanced formulas), SAP ER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Turkish (native), English (fluent in technical writing and communi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TÜV-certified Safety Engineer, ISO 9001:2015 Lead Auditor.</w:t>
      </w:r>
    </w:p>
    <w:bookmarkEnd w:id="25"/>
    <w:bookmarkStart w:id="26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Wastewater Treatment System for Istanbul Industries</w:t>
      </w:r>
      <w:r>
        <w:br/>
      </w:r>
      <w:r>
        <w:t xml:space="preserve">Lead engineer in designing a closed-loop water recycling system for a textile manufacturing plant, reducing water consumption by 30% and earning recognition from the Turkish Ministry of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trochemical Process Optimization</w:t>
      </w:r>
      <w:r>
        <w:br/>
      </w:r>
      <w:r>
        <w:t xml:space="preserve">Collaborated with [Company Name] to optimize distillation columns, increasing throughput by 18% while maintaining product quality standards.</w:t>
      </w:r>
    </w:p>
    <w:bookmarkEnd w:id="26"/>
    <w:bookmarkStart w:id="27" w:name="certifications-and-awards"/>
    <w:p>
      <w:pPr>
        <w:pStyle w:val="Heading2"/>
      </w:pPr>
      <w:r>
        <w:t xml:space="preserve">Certifications and Awa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ÜV Safety Engineer Certification</w:t>
      </w:r>
      <w:r>
        <w:t xml:space="preserve">, [Institution], Istanbul, Turke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Innovation Award for Green Chemistry Solutions</w:t>
      </w:r>
      <w:r>
        <w:t xml:space="preserve">, Istanbul Chamber of Industry –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Lead Auditor Certification</w:t>
      </w:r>
      <w:r>
        <w:t xml:space="preserve">, [Institution], Ankara, Turkey – [Year]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Turkish – Native speaker</w:t>
      </w:r>
    </w:p>
    <w:p>
      <w:pPr>
        <w:numPr>
          <w:ilvl w:val="0"/>
          <w:numId w:val="1007"/>
        </w:numPr>
        <w:pStyle w:val="Compact"/>
      </w:pPr>
      <w:r>
        <w:t xml:space="preserve">English – Proficient (TOEFL/IELTS score if applicable)</w:t>
      </w:r>
    </w:p>
    <w:p>
      <w:pPr>
        <w:numPr>
          <w:ilvl w:val="0"/>
          <w:numId w:val="1007"/>
        </w:numPr>
        <w:pStyle w:val="Compact"/>
      </w:pPr>
      <w:r>
        <w:t xml:space="preserve">German – Basic (if relevant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urkish Chemical Engineers Association (TKEB)</w:t>
      </w:r>
      <w:r>
        <w:t xml:space="preserve">,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Institute of Chemical Engineers (AIChE)</w:t>
      </w:r>
      <w:r>
        <w:t xml:space="preserve">, Member since [Year]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previous employers in Turkey Istanbul.</w:t>
      </w:r>
    </w:p>
    <w:p>
      <w:pPr>
        <w:pStyle w:val="BodyText"/>
      </w:pPr>
      <w:r>
        <w:rPr>
          <w:iCs/>
          <w:i/>
        </w:rPr>
        <w:t xml:space="preserve">This Curriculum Vitae is tailored for a Chemical Engineer based in Turkey Istanbul, reflecting local industry standards and professional expectation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mical Engineer in Turkey Istanbul</dc:title>
  <dc:creator/>
  <dc:language>en</dc:language>
  <cp:keywords/>
  <dcterms:created xsi:type="dcterms:W3CDTF">2026-07-23T01:36:31Z</dcterms:created>
  <dcterms:modified xsi:type="dcterms:W3CDTF">2026-07-23T0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